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internship-application-letter"/>
    <w:p>
      <w:pPr>
        <w:pStyle w:val="Heading1"/>
      </w:pPr>
      <w:r>
        <w:t xml:space="preserve">Internship Application Letter</w:t>
      </w:r>
    </w:p>
    <w:p>
      <w:pPr>
        <w:pStyle w:val="FirstParagraph"/>
      </w:pPr>
      <w:r>
        <w:t xml:space="preserve">Submitted to Professor [Last Name], Department of [Department Name]</w:t>
      </w:r>
    </w:p>
    <w:p>
      <w:pPr>
        <w:pStyle w:val="BodyText"/>
      </w:pPr>
      <w:r>
        <w:t xml:space="preserve">[University Name], Seoul, South Korea</w:t>
      </w:r>
    </w:p>
    <w:bookmarkEnd w:id="20"/>
    <w:p>
      <w:pPr>
        <w:pStyle w:val="BodyText"/>
      </w:pPr>
      <w:r>
        <w:t xml:space="preserve">[Your Full Name]</w:t>
      </w:r>
      <w:r>
        <w:br/>
      </w:r>
      <w:r>
        <w:t xml:space="preserve">[Your Student ID, if applicable]</w:t>
      </w:r>
      <w:r>
        <w:br/>
      </w:r>
      <w:r>
        <w:t xml:space="preserve">[Your University Name]</w:t>
      </w:r>
      <w:r>
        <w:br/>
      </w:r>
      <w:r>
        <w:t xml:space="preserve">[City, Country]</w:t>
      </w:r>
      <w:r>
        <w:br/>
      </w:r>
      <w:r>
        <w:t xml:space="preserve">[Email Address] | [Phone Number] | [LinkedIn/GitHub URL]</w:t>
      </w:r>
    </w:p>
    <w:p>
      <w:pPr>
        <w:pStyle w:val="BodyText"/>
      </w:pPr>
      <w:r>
        <w:t xml:space="preserve">Date: October 26, 2023</w:t>
      </w:r>
    </w:p>
    <w:bookmarkStart w:id="21" w:name="dear-professor-last-name"/>
    <w:p>
      <w:pPr>
        <w:pStyle w:val="Heading2"/>
      </w:pPr>
      <w:r>
        <w:t xml:space="preserve">Dear Professor [Last Name],</w:t>
      </w:r>
    </w:p>
    <w:p>
      <w:pPr>
        <w:pStyle w:val="FirstParagraph"/>
      </w:pPr>
      <w:r>
        <w:t xml:space="preserve">With profound enthusiasm, I am writing to submit my Internship Application Letter for a research internship opportunity under your esteemed guidance at [University Name] in South Korea Seoul. As a dedicated student of [Your Field of Study] with an unwavering passion for [Specific Research Area], I have long admired your pioneering contributions to [Mention Specific Research Topic, e.g., AI-driven sustainable urban development in East Asia]. Your recent publication on "Advancing Smart City Frameworks in Metropolitan Seoul" (Journal of Urban Technology, 2023) not only resonated deeply with my academic pursuits but also solidified my conviction that South Korea's innovative ecosystem offers the ideal environment to cultivate meaningful research impact.</w:t>
      </w:r>
    </w:p>
    <w:p>
      <w:pPr>
        <w:pStyle w:val="BodyText"/>
      </w:pPr>
      <w:r>
        <w:t xml:space="preserve">My academic journey at [Your University] has been meticulously structured around preparing me for this moment. I have maintained a GPA of 3.8/4.0 while completing advanced coursework in [Relevant Subjects], including [Specific Coursework]. My undergraduate thesis on "Cross-Cultural Technology Adoption in East Asian Cities" required extensive fieldwork across Seoul's tech hubs, where I collaborated with local startups to analyze IoT implementation challenges—directly aligning with your research on urban digital infrastructure. This experience revealed how Seoul’s unique blend of cutting-edge technology and cultural precision creates unparalleled opportunities for scalable solutions. I am particularly eager to contribute to your ongoing project on [Mention Specific Project], as my background in [Relevant Skill] positions me to support data analysis for real-world applications in South Korea Seoul’s rapidly evolving metropolitan landscape.</w:t>
      </w:r>
    </w:p>
    <w:p>
      <w:pPr>
        <w:pStyle w:val="BodyText"/>
      </w:pPr>
      <w:r>
        <w:t xml:space="preserve">What draws me most powerfully to this opportunity is the symbiotic relationship between your academic vision and Seoul’s strategic position as a global innovation leader. South Korea Seoul has emerged as a model for integrating AI, sustainability, and cultural heritage—exemplified by initiatives like the Seoul Smart City Project and the national focus on "Green Growth." Your lab’s work at [University Name] embodies this convergence, offering an environment where theoretical research directly informs policy and industry practice. I am confident that interning under your mentorship would allow me to immerse myself in this dynamic ecosystem while contributing to projects that address critical challenges such as [Specific Challenge, e.g., energy-efficient public transportation systems]. My previous internship at [Previous Company/Institution] involved developing predictive models for urban mobility patterns using Seoul’s open-data platform—a skill I am eager to refine under your direction.</w:t>
      </w:r>
    </w:p>
    <w:p>
      <w:pPr>
        <w:pStyle w:val="BodyText"/>
      </w:pPr>
      <w:r>
        <w:t xml:space="preserve">Beyond technical preparedness, I bring cultural fluency that will enable me to thrive in South Korea Seoul. Having studied Korean language intensively for two years (TOPIK Level IV) and participated in a summer exchange program at [Korean University], I understand the importance of harmonizing research with local context. In Seoul, academic collaboration is deeply rooted in respect for hierarchical relationships and meticulous preparation—values I have consciously integrated into my work ethic. For instance, during my fieldwork in Gangnam District, I observed how community engagement shaped technology adoption; this insight would allow me to effectively liaise with Seoul-based partners for your research initiatives. I am committed to embodying the "Korean spirit of diligence" (근면) while contributing fresh perspectives from my international academic background.</w:t>
      </w:r>
    </w:p>
    <w:p>
      <w:pPr>
        <w:pStyle w:val="BodyText"/>
      </w:pPr>
      <w:r>
        <w:t xml:space="preserve">The prospect of contributing to your team’s mission in South Korea Seoul excites me profoundly because it represents more than an internship—it is a chance to engage with the very engine driving Asia’s innovation future. Your lab’s focus on [Mention Specific Methodology, e.g., human-centered AI design] perfectly complements my aspiration to develop technologies that respect cultural nuances while solving universal problems. I envision myself assisting in [Specific Task, e.g., compiling Seoul mobility datasets for machine learning models], where my proficiency in Python and spatial analysis tools could support your team’s objectives. Moreover, I am eager to learn from Seoul’s unique academic culture, where concepts like "gimjang" (collective preparation) extend beyond harvest seasons to collaborative research—principles I aim to internalize during my tenure.</w:t>
      </w:r>
    </w:p>
    <w:p>
      <w:pPr>
        <w:pStyle w:val="BodyText"/>
      </w:pPr>
      <w:r>
        <w:t xml:space="preserve">I recognize that securing an internship under a renowned Professor in South Korea Seoul requires not just academic rigor but also cultural sensitivity and long-term vision. My research on [Briefly Mention Another Project] demonstrated this commitment when I adapted our methodology after receiving feedback from Seoul-based stakeholders—a testament to my ability to navigate cross-cultural academic expectations. Should you grant me this opportunity, I pledge to dedicate myself fully: I will arrive prepared with a Korean-language research portfolio, actively participate in lab meetings across Seoul time zones (KST), and contribute meaningfully to your team’s publications by [Specific Timeline].</w:t>
      </w:r>
    </w:p>
    <w:p>
      <w:pPr>
        <w:pStyle w:val="BodyText"/>
      </w:pPr>
      <w:r>
        <w:t xml:space="preserve">South Korea Seoul is not merely a geographic location but the epicenter of a technological renaissance where every alleyway whispers innovation. As the world watches Seoul transform into a beacon of sustainable urban living, I am eager to be part of its next chapter under your mentorship. My CV, attached for your review, details additional projects like [Mention One Project] and my leadership in [Relevant Activity]. I have also included a letter of recommendation from Professor [Name] at my home institution, who has witnessed my dedication to cross-cultural research.</w:t>
      </w:r>
    </w:p>
    <w:p>
      <w:pPr>
        <w:pStyle w:val="BodyText"/>
      </w:pPr>
      <w:r>
        <w:t xml:space="preserve">Thank you for considering this Internship Application Letter. I have attached all required documents and welcome the opportunity to discuss how my skills align with your lab’s goals during an interview at your convenience. I am prepared to travel to Seoul immediately upon acceptance and would be honored to contribute to [University Name]’s legacy of academic excellence in South Korea Seoul.</w:t>
      </w:r>
    </w:p>
    <w:p>
      <w:pPr>
        <w:pStyle w:val="BodyText"/>
      </w:pPr>
      <w:r>
        <w:t xml:space="preserve">Sincerely,</w:t>
      </w:r>
      <w:r>
        <w:br/>
      </w:r>
      <w:r>
        <w:rPr>
          <w:bCs/>
          <w:b/>
        </w:rPr>
        <w:t xml:space="preserve">[Your Full Name]</w:t>
      </w:r>
      <w:r>
        <w:br/>
      </w:r>
      <w:r>
        <w:t xml:space="preserve">[Your University], [City, Country]</w:t>
      </w:r>
    </w:p>
    <w:bookmarkEnd w:id="21"/>
    <w:p>
      <w:pPr>
        <w:pStyle w:val="BodyText"/>
      </w:pPr>
      <w:r>
        <w:t xml:space="preserve">Note: This Internship Application Letter is written expressly for Professor [Last Name]’s research group at a university in South Korea Seoul, emphasizing cultural alignment, regional innovation context, and academic rigor required for success in this prestigiou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South Korea Seoul</dc:title>
  <dc:creator/>
  <dc:language>en</dc:language>
  <cp:keywords/>
  <dcterms:created xsi:type="dcterms:W3CDTF">2026-07-24T04:37:22Z</dcterms:created>
  <dcterms:modified xsi:type="dcterms:W3CDTF">2026-07-24T04:37:22Z</dcterms:modified>
</cp:coreProperties>
</file>

<file path=docProps/custom.xml><?xml version="1.0" encoding="utf-8"?>
<Properties xmlns="http://schemas.openxmlformats.org/officeDocument/2006/custom-properties" xmlns:vt="http://schemas.openxmlformats.org/officeDocument/2006/docPropsVTypes"/>
</file>